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88788" w14:textId="1F1CC65D" w:rsidR="0099442E" w:rsidRDefault="003B296C" w:rsidP="003B296C">
      <w:pPr>
        <w:pStyle w:val="Heading1"/>
        <w:rPr>
          <w:shd w:val="clear" w:color="auto" w:fill="FFFFFF" w:themeFill="background1"/>
        </w:rPr>
      </w:pPr>
      <w:r w:rsidRPr="003B296C">
        <w:rPr>
          <w:shd w:val="clear" w:color="auto" w:fill="FFFFFF" w:themeFill="background1"/>
        </w:rPr>
        <w:t>Report</w:t>
      </w:r>
    </w:p>
    <w:p w14:paraId="2DF2A545" w14:textId="77777777" w:rsidR="003B296C" w:rsidRPr="003B296C" w:rsidRDefault="003B296C" w:rsidP="003B296C"/>
    <w:p w14:paraId="7469953E" w14:textId="1DBBF5FC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t>CSS validation</w:t>
      </w:r>
    </w:p>
    <w:p w14:paraId="3A60699B" w14:textId="0E3C97D0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inline distT="0" distB="0" distL="0" distR="0" wp14:anchorId="4598ACED" wp14:editId="135BEEB1">
            <wp:extent cx="3749964" cy="1876984"/>
            <wp:effectExtent l="0" t="0" r="317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91042" cy="189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D14F9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33FCC8D3" w14:textId="73BC04D8" w:rsidR="00CC6866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t>HTML Validation</w:t>
      </w:r>
    </w:p>
    <w:p w14:paraId="0F12C44A" w14:textId="54F09679" w:rsidR="003B296C" w:rsidRPr="0099442E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rFonts w:cs="Calibri"/>
          <w:color w:val="2C3E50"/>
          <w:sz w:val="27"/>
          <w:szCs w:val="27"/>
          <w:shd w:val="clear" w:color="auto" w:fill="FFFFFF" w:themeFill="background1"/>
        </w:rPr>
        <w:t>Arnold Split</w:t>
      </w:r>
    </w:p>
    <w:p w14:paraId="57A04A79" w14:textId="3A953179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anchor distT="0" distB="0" distL="114300" distR="114300" simplePos="0" relativeHeight="251658240" behindDoc="0" locked="0" layoutInCell="1" allowOverlap="1" wp14:anchorId="0D6DBDA0" wp14:editId="4D826596">
            <wp:simplePos x="0" y="0"/>
            <wp:positionH relativeFrom="margin">
              <wp:align>left</wp:align>
            </wp:positionH>
            <wp:positionV relativeFrom="paragraph">
              <wp:posOffset>58420</wp:posOffset>
            </wp:positionV>
            <wp:extent cx="3333750" cy="1573530"/>
            <wp:effectExtent l="0" t="0" r="0" b="762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610" cy="1578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54CD41" w14:textId="3AD7EF74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5F43D505" w14:textId="69644720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3FF0C976" w14:textId="1E7FF899" w:rsidR="00CC6866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2E70B58A" w14:textId="34F12C33" w:rsidR="0036376F" w:rsidRDefault="0036376F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23397BCB" w14:textId="77777777" w:rsidR="0036376F" w:rsidRDefault="0036376F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4A913EEA" w14:textId="451DDC03" w:rsidR="003B296C" w:rsidRPr="0099442E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rFonts w:cs="Calibri"/>
          <w:color w:val="2C3E50"/>
          <w:sz w:val="27"/>
          <w:szCs w:val="27"/>
          <w:shd w:val="clear" w:color="auto" w:fill="FFFFFF" w:themeFill="background1"/>
        </w:rPr>
        <w:t>Bro Split</w:t>
      </w:r>
    </w:p>
    <w:p w14:paraId="6CB9EC3C" w14:textId="15BDCFC5" w:rsidR="00CC6866" w:rsidRPr="0099442E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inline distT="0" distB="0" distL="0" distR="0" wp14:anchorId="1B2210D5" wp14:editId="505E1BE0">
            <wp:extent cx="3177309" cy="1803268"/>
            <wp:effectExtent l="0" t="0" r="4445" b="6985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3338" cy="180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7804A" w14:textId="367702CB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rFonts w:cs="Calibri"/>
          <w:color w:val="2C3E50"/>
          <w:sz w:val="27"/>
          <w:szCs w:val="27"/>
          <w:shd w:val="clear" w:color="auto" w:fill="FFFFFF" w:themeFill="background1"/>
        </w:rPr>
        <w:lastRenderedPageBreak/>
        <w:t>HomePage</w:t>
      </w:r>
    </w:p>
    <w:p w14:paraId="3E1C2C23" w14:textId="0EB3037C" w:rsidR="003B296C" w:rsidRDefault="0036376F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anchor distT="0" distB="0" distL="114300" distR="114300" simplePos="0" relativeHeight="251660288" behindDoc="0" locked="0" layoutInCell="1" allowOverlap="1" wp14:anchorId="640CF260" wp14:editId="71B829E3">
            <wp:simplePos x="0" y="0"/>
            <wp:positionH relativeFrom="column">
              <wp:posOffset>-175895</wp:posOffset>
            </wp:positionH>
            <wp:positionV relativeFrom="paragraph">
              <wp:posOffset>73660</wp:posOffset>
            </wp:positionV>
            <wp:extent cx="3361690" cy="1900555"/>
            <wp:effectExtent l="0" t="0" r="0" b="4445"/>
            <wp:wrapSquare wrapText="bothSides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1690" cy="1900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07BFB8" w14:textId="6152D2AE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41693913" w14:textId="7CBF5BE6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54358A21" w14:textId="2500EC55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2F773246" w14:textId="04996871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0C4879F7" w14:textId="537BB413" w:rsidR="0036376F" w:rsidRDefault="0036376F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4BB81159" w14:textId="77777777" w:rsidR="0036376F" w:rsidRDefault="0036376F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7CC53CAF" w14:textId="685807A2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rFonts w:cs="Calibri"/>
          <w:color w:val="2C3E50"/>
          <w:sz w:val="27"/>
          <w:szCs w:val="27"/>
          <w:shd w:val="clear" w:color="auto" w:fill="FFFFFF" w:themeFill="background1"/>
        </w:rPr>
        <w:t xml:space="preserve">Upper Lower </w:t>
      </w:r>
    </w:p>
    <w:p w14:paraId="6809055F" w14:textId="1429C432" w:rsidR="00CC6866" w:rsidRDefault="0099442E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inline distT="0" distB="0" distL="0" distR="0" wp14:anchorId="0134C2B5" wp14:editId="77C99AF4">
            <wp:extent cx="2844333" cy="1708727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9227" cy="1711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86CAF" w14:textId="3880CADD" w:rsidR="003B296C" w:rsidRPr="0099442E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rFonts w:cs="Calibri"/>
          <w:color w:val="2C3E50"/>
          <w:sz w:val="27"/>
          <w:szCs w:val="27"/>
          <w:shd w:val="clear" w:color="auto" w:fill="FFFFFF" w:themeFill="background1"/>
        </w:rPr>
        <w:t>PPL</w:t>
      </w:r>
    </w:p>
    <w:p w14:paraId="0C8DD2C6" w14:textId="43AA354E" w:rsidR="00CC6866" w:rsidRPr="0099442E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inline distT="0" distB="0" distL="0" distR="0" wp14:anchorId="73CBCCE5" wp14:editId="2945B336">
            <wp:extent cx="3186199" cy="1789854"/>
            <wp:effectExtent l="0" t="0" r="0" b="127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90462" cy="1792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D0AB4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75DB0F09" w14:textId="77777777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034F9EB6" w14:textId="77777777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6E4237B7" w14:textId="77777777" w:rsidR="003B296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411260DE" w14:textId="60D5343F" w:rsidR="00CC6866" w:rsidRDefault="002E5B0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rFonts w:cs="Calibri"/>
          <w:color w:val="2C3E50"/>
          <w:sz w:val="27"/>
          <w:szCs w:val="27"/>
          <w:shd w:val="clear" w:color="auto" w:fill="FFFFFF" w:themeFill="background1"/>
        </w:rPr>
        <w:lastRenderedPageBreak/>
        <w:t>Site Map</w:t>
      </w:r>
    </w:p>
    <w:p w14:paraId="53C658FC" w14:textId="140B818C" w:rsidR="002E5B0C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noProof/>
        </w:rPr>
        <w:drawing>
          <wp:inline distT="0" distB="0" distL="0" distR="0" wp14:anchorId="382E5D8B" wp14:editId="34977506">
            <wp:extent cx="3657600" cy="3435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95959" cy="347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0C258" w14:textId="0B6C9F63" w:rsidR="002E5B0C" w:rsidRDefault="002E5B0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612B3E5A" w14:textId="4D776DD8" w:rsidR="002E5B0C" w:rsidRPr="0099442E" w:rsidRDefault="002E5B0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rFonts w:cs="Calibri"/>
          <w:color w:val="2C3E50"/>
          <w:sz w:val="27"/>
          <w:szCs w:val="27"/>
          <w:shd w:val="clear" w:color="auto" w:fill="FFFFFF" w:themeFill="background1"/>
        </w:rPr>
        <w:t>WireFrame</w:t>
      </w:r>
    </w:p>
    <w:p w14:paraId="1B3A57BE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70D7547B" w14:textId="05F9178A" w:rsidR="00CC6866" w:rsidRPr="0099442E" w:rsidRDefault="003B296C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noProof/>
        </w:rPr>
        <w:drawing>
          <wp:inline distT="0" distB="0" distL="0" distR="0" wp14:anchorId="4008CE5E" wp14:editId="09DDF733">
            <wp:extent cx="2510533" cy="3348182"/>
            <wp:effectExtent l="0" t="0" r="4445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14329" cy="3353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A9293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6C624B39" w14:textId="09441FB9" w:rsidR="00CC6866" w:rsidRPr="0099442E" w:rsidRDefault="0036376F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>
        <w:rPr>
          <w:rFonts w:cs="Calibri"/>
          <w:color w:val="2C3E50"/>
          <w:sz w:val="27"/>
          <w:szCs w:val="27"/>
          <w:shd w:val="clear" w:color="auto" w:fill="FFFFFF" w:themeFill="background1"/>
        </w:rPr>
        <w:t>References:</w:t>
      </w:r>
    </w:p>
    <w:p w14:paraId="43A4F0DB" w14:textId="0F1427A6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inline distT="0" distB="0" distL="0" distR="0" wp14:anchorId="5F0094C9" wp14:editId="2A9EE4AA">
            <wp:extent cx="1317721" cy="988291"/>
            <wp:effectExtent l="0" t="0" r="0" b="2540"/>
            <wp:docPr id="1" name="Picture 1" descr="A person lifting weigh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lifting weigh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083" cy="993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8D601" w14:textId="02914055" w:rsidR="00CC6866" w:rsidRPr="0099442E" w:rsidRDefault="00CC6866" w:rsidP="0099442E">
      <w:pPr>
        <w:shd w:val="clear" w:color="auto" w:fill="FFFFFF" w:themeFill="background1"/>
        <w:rPr>
          <w:color w:val="2C3E50"/>
          <w:shd w:val="clear" w:color="auto" w:fill="FFFFFF" w:themeFill="background1"/>
        </w:rPr>
      </w:pPr>
      <w:bookmarkStart w:id="0" w:name="_Hlk127385462"/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t xml:space="preserve">(2023). Ironmanmagazine.com. </w:t>
      </w:r>
      <w:hyperlink r:id="rId14" w:history="1">
        <w:r w:rsidRPr="0099442E">
          <w:rPr>
            <w:color w:val="2C3E50"/>
            <w:shd w:val="clear" w:color="auto" w:fill="FFFFFF" w:themeFill="background1"/>
          </w:rPr>
          <w:t>https://www.ironmanmagazine.com/wp-content/uploads/arnold-Workout.jpeg</w:t>
        </w:r>
      </w:hyperlink>
    </w:p>
    <w:p w14:paraId="195D9D1A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bookmarkEnd w:id="0"/>
    <w:p w14:paraId="32F6B30A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inline distT="0" distB="0" distL="0" distR="0" wp14:anchorId="4DD038E2" wp14:editId="28C0B72D">
            <wp:extent cx="854444" cy="1320800"/>
            <wp:effectExtent l="0" t="0" r="3175" b="0"/>
            <wp:docPr id="3" name="Picture 3" descr="A person taking a self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taking a selfi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60308" cy="1329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F55D5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bookmarkStart w:id="1" w:name="_Hlk127385481"/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t>Laid, D. (2021). [Instagram] Available at: https://www.instagram.com/p/CdyVxBALXMB/ [Accessed 14 Feb. 2023].</w:t>
      </w:r>
    </w:p>
    <w:bookmarkEnd w:id="1"/>
    <w:p w14:paraId="41CCA5FE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6308E467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672F292B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inline distT="0" distB="0" distL="0" distR="0" wp14:anchorId="04F658EA" wp14:editId="24CDB479">
            <wp:extent cx="1701670" cy="826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15011" cy="83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B4A17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bookmarkStart w:id="2" w:name="_Hlk127385509"/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t>www.youtube.com. (n.d.). Eddie Hall 265kg Bench Press at Strength Asylum. [online] Available at: https://youtu.be/74nhtcP1Ur0 [Accessed 14 Feb. 2023].</w:t>
      </w:r>
    </w:p>
    <w:bookmarkEnd w:id="2"/>
    <w:p w14:paraId="3E66044F" w14:textId="56DA898D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18DBC65C" w14:textId="22BECCF2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0CC936C2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6AC02E20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lastRenderedPageBreak/>
        <w:drawing>
          <wp:inline distT="0" distB="0" distL="0" distR="0" wp14:anchorId="006A61E9" wp14:editId="04A18990">
            <wp:extent cx="941371" cy="1311564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651" cy="13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8340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bookmarkStart w:id="3" w:name="_Hlk127385521"/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t>Dreamstime.com. (2023). Available at: https://thumbs.dreamstime.com/b/nova-scotia-bodybuilder-wins-toronto-bodybuilder-chris-bumstead-new-brunswick-canada-showed-off-outstanding-powerful-94143573.jpg [Accessed 14 Feb. 2023].</w:t>
      </w:r>
    </w:p>
    <w:bookmarkEnd w:id="3"/>
    <w:p w14:paraId="19D6113C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p w14:paraId="445FDC40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drawing>
          <wp:inline distT="0" distB="0" distL="0" distR="0" wp14:anchorId="49178462" wp14:editId="79CA097A">
            <wp:extent cx="1081174" cy="960581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087132" cy="96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15898" w14:textId="77777777" w:rsidR="00CC6866" w:rsidRPr="0099442E" w:rsidRDefault="00CC6866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  <w:bookmarkStart w:id="4" w:name="_Hlk127385448"/>
      <w:r w:rsidRPr="0099442E">
        <w:rPr>
          <w:rFonts w:cs="Calibri"/>
          <w:color w:val="2C3E50"/>
          <w:sz w:val="27"/>
          <w:szCs w:val="27"/>
          <w:shd w:val="clear" w:color="auto" w:fill="FFFFFF" w:themeFill="background1"/>
        </w:rPr>
        <w:t>Fulcrumtraininghall. (2017, February 21). Fulcrum Training Hall. https://www.instagram.com/p/BQvRNK1FcoL/?utm_source=ig_embed&amp;ig_rid=e3e27888-5738-4a82-ba59-98ae5f25c089</w:t>
      </w:r>
      <w:bookmarkEnd w:id="4"/>
    </w:p>
    <w:p w14:paraId="1F7A1AA4" w14:textId="4109CFA3" w:rsidR="00C95014" w:rsidRPr="0099442E" w:rsidRDefault="00C95014" w:rsidP="0099442E">
      <w:pPr>
        <w:shd w:val="clear" w:color="auto" w:fill="FFFFFF" w:themeFill="background1"/>
        <w:rPr>
          <w:rFonts w:cs="Calibri"/>
          <w:color w:val="2C3E50"/>
          <w:sz w:val="27"/>
          <w:szCs w:val="27"/>
          <w:shd w:val="clear" w:color="auto" w:fill="FFFFFF" w:themeFill="background1"/>
        </w:rPr>
      </w:pPr>
    </w:p>
    <w:sectPr w:rsidR="00C95014" w:rsidRPr="009944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0tDQ0NDUxMTQxNzFW0lEKTi0uzszPAykwrAUAALr3qSwAAAA="/>
  </w:docVars>
  <w:rsids>
    <w:rsidRoot w:val="005C432D"/>
    <w:rsid w:val="002E5B0C"/>
    <w:rsid w:val="0036376F"/>
    <w:rsid w:val="003B296C"/>
    <w:rsid w:val="00560124"/>
    <w:rsid w:val="005C432D"/>
    <w:rsid w:val="0099442E"/>
    <w:rsid w:val="00A06808"/>
    <w:rsid w:val="00C40B67"/>
    <w:rsid w:val="00C95014"/>
    <w:rsid w:val="00CC6866"/>
    <w:rsid w:val="00FF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B671B"/>
  <w15:chartTrackingRefBased/>
  <w15:docId w15:val="{EDEB10FA-340B-4E12-AF38-42A6ECFAC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866"/>
  </w:style>
  <w:style w:type="paragraph" w:styleId="Heading1">
    <w:name w:val="heading 1"/>
    <w:basedOn w:val="Normal"/>
    <w:next w:val="Normal"/>
    <w:link w:val="Heading1Char"/>
    <w:uiPriority w:val="9"/>
    <w:qFormat/>
    <w:rsid w:val="003B2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686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29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ironmanmagazine.com/wp-content/uploads/arnold-Workout.jpe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83F42D-F6F9-40CA-A59F-6B9D7055A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5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.Langtry</dc:creator>
  <cp:keywords/>
  <dc:description/>
  <cp:lastModifiedBy>Blake.Langtry</cp:lastModifiedBy>
  <cp:revision>3</cp:revision>
  <dcterms:created xsi:type="dcterms:W3CDTF">2023-03-02T02:51:00Z</dcterms:created>
  <dcterms:modified xsi:type="dcterms:W3CDTF">2023-03-02T07:41:00Z</dcterms:modified>
</cp:coreProperties>
</file>